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k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aecc652 de 09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09 Nov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aecc652 del 09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09T14:24:20Z</dcterms:created>
  <dcterms:modified xsi:type="dcterms:W3CDTF">2023-11-09T14:2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